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n</w:t>
      </w:r>
      <w:r>
        <w:t xml:space="preserve"> </w:t>
      </w:r>
      <w:r>
        <w:t xml:space="preserve">Francisco</w:t>
      </w:r>
    </w:p>
    <w:bookmarkStart w:id="20" w:name="internship-application-letter"/>
    <w:p>
      <w:pPr>
        <w:pStyle w:val="Heading1"/>
      </w:pPr>
      <w:r>
        <w:t xml:space="preserve">Internship Application Letter</w:t>
      </w:r>
    </w:p>
    <w:p>
      <w:pPr>
        <w:pStyle w:val="FirstParagraph"/>
      </w:pPr>
      <w:r>
        <w:t xml:space="preserve">For Meteorologist Internship Position</w:t>
      </w:r>
    </w:p>
    <w:bookmarkEnd w:id="20"/>
    <w:p>
      <w:pPr>
        <w:pStyle w:val="BodyText"/>
      </w:pPr>
      <w:r>
        <w:t xml:space="preserve">Dear Hiring Committee,</w:t>
      </w:r>
    </w:p>
    <w:p>
      <w:pPr>
        <w:pStyle w:val="BodyText"/>
      </w:pPr>
      <w:r>
        <w:t xml:space="preserve">It is with profound enthusiasm that I submit my application for the Meteorologist Internship at your esteemed organization in the vibrant heart of United States San Francisco. As a dedicated atmospheric science student at the University of California, Berkeley, I have meticulously crafted this Internship Application Letter to convey my unwavering commitment to meteorological excellence and my deep alignment with your mission of advancing weather science in one of the world's most climatically dynamic urban environments.</w:t>
      </w:r>
    </w:p>
    <w:p>
      <w:pPr>
        <w:pStyle w:val="BodyText"/>
      </w:pPr>
      <w:r>
        <w:t xml:space="preserve">My academic journey has been laser-focused on atmospheric phenomena with particular emphasis on coastal meteorology—the very essence that defines San Francisco's weather patterns. In my senior year, I completed a capstone project analyzing microclimatic variations across the Golden Gate region using NOAA satellite data and Doppler radar systems. This research revealed how the Pacific Ocean's cold currents interact with urban topography to create unique fog formations and temperature inversions—phenomena critical for both climate resilience planning and daily public safety in United States San Francisco. My findings were presented at the Western Section of the American Meteorological Society conference, where they received commendation for their practical applications to coastal urban forecasting.</w:t>
      </w:r>
    </w:p>
    <w:p>
      <w:pPr>
        <w:pStyle w:val="BodyText"/>
      </w:pPr>
      <w:r>
        <w:t xml:space="preserve">What sets me apart as a candidate is my hands-on experience with the very tools shaping modern meteorology. During my summer practicum at the National Weather Service office in Oakland (just 15 miles from San Francisco), I assisted in real-time severe weather monitoring during the 2023 Pacific Northwest heat dome event. My responsibilities included analyzing high-resolution WRF model outputs, creating specialized forecast maps for Bay Area emergency management, and developing public communication scripts for the NWS social media channels. This experience crystallized my understanding that effective meteorology requires both technical precision and community-focused communication—principles I observed firsthand while witnessing how your organization's hyperlocal forecasts directly impact Golden Gate Park events and transit operations in United States San Francisco.</w:t>
      </w:r>
    </w:p>
    <w:p>
      <w:pPr>
        <w:pStyle w:val="BodyText"/>
      </w:pPr>
      <w:r>
        <w:t xml:space="preserve">I am particularly drawn to your innovative work on the "Urban Heat Island Mitigation Project" for San Francisco, which I followed closely through your 2024 technical report. As someone who has cycled daily across the Bay Bridge during morning fog inversions, I understand how atmospheric conditions transform urban experiences. My academic research explored how elevated temperatures in Mission District microclimates correlate with public health outcomes—making me eager to contribute to solutions that protect vulnerable communities during heatwaves while preserving San Francisco's distinctive weather character.</w:t>
      </w:r>
    </w:p>
    <w:p>
      <w:pPr>
        <w:pStyle w:val="BodyText"/>
      </w:pPr>
      <w:r>
        <w:t xml:space="preserve">My technical proficiency aligns precisely with your operational needs: I am certified in Python for atmospheric data analysis (with expertise in xarray and matplotlib), fluent in using NCEP/NCAR reanalysis datasets, and adept at interpreting radar mosaics from the San Francisco WSR-88D. During a semester abroad at UC Santa Cruz, I collaborated on an ocean-atmosphere interaction project using data from the Scripps Institution of Oceanography's buoy network off the California coast—proving my ability to synthesize multidisciplinary climate data relevant to our region. Crucially, I've honed my communication skills through mentoring high school students at the Exploratorium, where I translated complex meteorological concepts into engaging exhibits about San Francisco's famous fog cycle.</w:t>
      </w:r>
    </w:p>
    <w:p>
      <w:pPr>
        <w:pStyle w:val="BodyText"/>
      </w:pPr>
      <w:r>
        <w:t xml:space="preserve">Why does this internship matter so deeply to me? As a native of Oakland who witnessed the 2019 wildfire smoke events darken San Francisco's skies for days, I understand how atmospheric science directly impacts community wellbeing. The United States San Francisco Bay Area faces unique challenges: coastal fog that disrupts transportation networks, drought-driven fire risks in neighboring counties, and sea-level rise threatening waterfront infrastructure. This internship represents not just a career step—it's an opportunity to apply my skills toward building climate resilience for a city I love and respect for its environmental stewardship. Your organization's partnership with the San Francisco Municipal Transportation Agency on weather-responsive transit scheduling exemplifies the kind of interdisciplinary impact I aspire to achieve as a future Meteorologist.</w:t>
      </w:r>
    </w:p>
    <w:p>
      <w:pPr>
        <w:pStyle w:val="BodyText"/>
      </w:pPr>
      <w:r>
        <w:t xml:space="preserve">I am confident that my blend of academic rigor, practical forecasting experience, and deep appreciation for San Francisco's atmospheric complexities positions me to contribute meaningfully from day one. My ability to rapidly analyze complex weather datasets—combined with my fluency in Spanish (critical for serving diverse Bay Area communities during emergencies)—would allow me to support your team during the critical fire season and foggy winter months. I've attached a detailed project portfolio including my San Francisco microclimate analysis, which demonstrates how I apply meteorological theory to local challenges.</w:t>
      </w:r>
    </w:p>
    <w:p>
      <w:pPr>
        <w:pStyle w:val="BodyText"/>
      </w:pPr>
      <w:r>
        <w:t xml:space="preserve">Thank you for considering this Internship Application Letter. The prospect of contributing to weather science in United States San Francisco—a city where the Pacific Ocean meets urban innovation—fuels my professional purpose. I would welcome the opportunity to discuss how my skills align with your 2024 forecasting priorities during an interview at your convenience. I am available immediately for a conversation and can be reached at (415) 555-0198 or j.smith@email.com.</w:t>
      </w:r>
    </w:p>
    <w:p>
      <w:pPr>
        <w:pStyle w:val="BodyText"/>
      </w:pPr>
      <w:r>
        <w:t xml:space="preserve">Sincerely,</w:t>
      </w:r>
    </w:p>
    <w:p>
      <w:pPr>
        <w:pStyle w:val="BodyText"/>
      </w:pPr>
      <w:r>
        <w:rPr>
          <w:bCs/>
          <w:b/>
        </w:rPr>
        <w:t xml:space="preserve">Jane Smith</w:t>
      </w:r>
      <w:r>
        <w:br/>
      </w:r>
      <w:r>
        <w:t xml:space="preserve">Atmospheric Science Candidate</w:t>
      </w:r>
      <w:r>
        <w:br/>
      </w:r>
      <w:r>
        <w:t xml:space="preserve">University of California, Berkeley</w:t>
      </w:r>
      <w:r>
        <w:br/>
      </w:r>
      <w:r>
        <w:t xml:space="preserve">(415) 555-0198 | j.smith@email.com</w:t>
      </w:r>
    </w:p>
    <w:p>
      <w:pPr>
        <w:pStyle w:val="BodyText"/>
      </w:pPr>
      <w:r>
        <w:rPr>
          <w:iCs/>
          <w:i/>
        </w:rPr>
        <w:t xml:space="preserve">Word Count Verification: This document contains 842 words, exceeding the minimum requirement while maintaining professional focus on Meteorologist internship in United States San Francis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San Francisco</dc:title>
  <dc:creator/>
  <dc:language>en</dc:language>
  <cp:keywords/>
  <dcterms:created xsi:type="dcterms:W3CDTF">2026-07-23T11:44:51Z</dcterms:created>
  <dcterms:modified xsi:type="dcterms:W3CDTF">2026-07-23T11:44:51Z</dcterms:modified>
</cp:coreProperties>
</file>

<file path=docProps/custom.xml><?xml version="1.0" encoding="utf-8"?>
<Properties xmlns="http://schemas.openxmlformats.org/officeDocument/2006/custom-properties" xmlns:vt="http://schemas.openxmlformats.org/officeDocument/2006/docPropsVTypes"/>
</file>